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cademic Scholarship Committee</w:t>
      </w:r>
    </w:p>
    <w:p>
      <w:pPr>
        <w:pStyle w:val="BodyText"/>
      </w:pPr>
      <w:r>
        <w:t xml:space="preserve">Mexican National Institute of Public Security</w:t>
      </w:r>
    </w:p>
    <w:p>
      <w:pPr>
        <w:pStyle w:val="BodyText"/>
      </w:pPr>
      <w:r>
        <w:t xml:space="preserve">Paseo de la Reforma No. 159, Colonia Juárez</w:t>
      </w:r>
    </w:p>
    <w:p>
      <w:pPr>
        <w:pStyle w:val="BodyText"/>
      </w:pPr>
      <w:r>
        <w:t xml:space="preserve">Mexico City, Mexico</w:t>
      </w:r>
    </w:p>
    <w:bookmarkStart w:id="20" w:name="X2799650b90cbf2f429e6697f1cf6979be3d626a"/>
    <w:p>
      <w:pPr>
        <w:pStyle w:val="Heading2"/>
      </w:pPr>
      <w:r>
        <w:t xml:space="preserve">Subject: Formal Scholarship Application Letter for Advanced Policing Education</w:t>
      </w:r>
    </w:p>
    <w:p>
      <w:pPr>
        <w:pStyle w:val="FirstParagraph"/>
      </w:pPr>
      <w:r>
        <w:t xml:space="preserve">To the Esteemed Members of the Academic Scholarship Committee,</w:t>
      </w:r>
    </w:p>
    <w:p>
      <w:pPr>
        <w:pStyle w:val="BodyText"/>
      </w:pPr>
      <w:r>
        <w:t xml:space="preserve">I am writing this formal Scholarship Application Letter with profound respect for your institution's commitment to advancing public safety excellence in Mexico City. As a dedicated Police Officer currently serving within the Federal Police Corps (Policía Federal) at the Comisaría General de Seguridad Ciudadana in Mexico City, I have witnessed firsthand the critical need for specialized knowledge and innovative strategies to address modern urban security challenges. With over seven years of frontline service across diverse neighborhoods including La Roma, Condesa, and Coyoacán—areas representing both Mexico City's cultural vibrancy and complex security dynamics—I am applying for this prestigious scholarship to pursue a Master's in Urban Security Management at the National Autonomous University of Mexico (UNAM). This initiative directly aligns with my mission to enhance public safety protocols in Mexico City while honoring the legacy of service that defines our nation's law enforcement.</w:t>
      </w:r>
    </w:p>
    <w:p>
      <w:pPr>
        <w:pStyle w:val="BodyText"/>
      </w:pPr>
      <w:r>
        <w:t xml:space="preserve">My journey as a Police Officer began after graduating from the Escuela Superior de Policía del Distrito Federal in 2016, where I graduated among the top 10% of my cohort. Since then, I have been deployed to high-risk zones throughout Mexico City—responding to violent crime incidents, organizing community policing initiatives in marginalized neighborhoods like Tepito and La Lagunilla, and implementing early intervention programs for youth at risk of gang involvement. In 2021 alone, my unit prevented over 378 violent crimes through data-driven patrol strategies I helped develop. However, I have recognized that sustained progress requires deeper academic rigor beyond our current training frameworks. While Mexico City boasts one of the world's largest metropolitan police forces (with over 55,000 officers), persistent challenges—including organized crime infiltration in transit corridors and emergency response delays in densely populated areas—demand officers equipped with cutting-edge analytical tools and policy design capabilities.</w:t>
      </w:r>
    </w:p>
    <w:p>
      <w:pPr>
        <w:pStyle w:val="BodyText"/>
      </w:pPr>
      <w:r>
        <w:t xml:space="preserve">This is precisely why I am seeking this scholarship opportunity. The Master's program at UNAM uniquely combines criminology, urban sociology, and technology-based security frameworks—exactly the interdisciplinary approach needed to transform policing in Mexico City. Currently, as a Police Officer assigned to the Metropolitan Emergency Response Unit (UMER), I frequently encounter cases where limited understanding of socioeconomic factors behind crime patterns leads to reactive rather than preventive interventions. For instance, during last year's surge in property crimes across Polanco and Santa Fe districts, my team identified that 78% of incidents occurred within 300 meters of underfunded public schools—yet we lacked the academic training to propose infrastructure-based solutions beyond standard patrols. This scholarship would enable me to study predictive policing algorithms, community engagement models from international best practices (including Bogotá's successful "Policía Comunitaria" framework), and trauma-informed crisis response techniques specifically adapted for Mexico City's unique demographic landscape.</w:t>
      </w:r>
    </w:p>
    <w:p>
      <w:pPr>
        <w:pStyle w:val="BodyText"/>
      </w:pPr>
      <w:r>
        <w:t xml:space="preserve">My proposed research project—"Integrating Socioeconomic Data into Real-Time Patrol Allocation Systems for Mexico City"—directly addresses systemic gaps I've observed. By analyzing crime data from the National System of Public Safety (SNSP) alongside census information, I aim to create a deployable model that redirects resources toward high-risk neighborhoods before violence escalates. This work would not only benefit my current unit but could be adopted citywide through collaboration with the Secretaría de Seguridad Ciudadana. Crucially, Mexico City's population of 21 million—representing over 15% of Mexico's total demographic—faces unprecedented security pressures due to rapid urbanization and economic inequality. As a Police Officer embedded in this ecosystem, I am uniquely positioned to translate academic research into actionable protocols that reduce response times while fostering community trust.</w:t>
      </w:r>
    </w:p>
    <w:p>
      <w:pPr>
        <w:pStyle w:val="BodyText"/>
      </w:pPr>
      <w:r>
        <w:t xml:space="preserve">I emphasize that my commitment extends beyond personal advancement. In Mexico City, police legitimacy is directly tied to community perception; 63% of residents surveyed by the National Institute of Statistics (INEGI) in 2022 reported low confidence in law enforcement effectiveness. My scholarship application is a strategic investment in rebuilding that trust. Upon completing this program, I will implement three key initiatives: (1) A neighborhood "Safety Coordinators" network linking police officers with local community leaders to preempt conflicts; (2) An interactive training module for 500+ officers on de-escalation techniques tailored to Mexico City's cultural context; and (3) A public-facing data dashboard showing real-time crime trends and community-led safety initiatives—increasing transparency in Mexico City's security operations. These efforts align with the federal government's 2023 Security Transformation Plan, which prioritizes "evidence-based policing" as a cornerstone of urban safety.</w:t>
      </w:r>
    </w:p>
    <w:p>
      <w:pPr>
        <w:pStyle w:val="BodyText"/>
      </w:pPr>
      <w:r>
        <w:t xml:space="preserve">Financially, I have saved modestly from my police salary to cover partial expenses; however, the full tuition and research materials required for this program ($18,500 USD) exceed my means. This scholarship would eliminate that barrier while ensuring I remain fully dedicated to service without financial distraction. As a Police Officer who has personally responded to 123 emergency calls in my career—including the 2020 pandemic lockdown enforcement and recent flood relief operations—I understand the weight of public trust placed upon us. Mexico City's residents deserve officers with both tactical expertise and academic depth to navigate today's complex security environment.</w:t>
      </w:r>
    </w:p>
    <w:p>
      <w:pPr>
        <w:pStyle w:val="BodyText"/>
      </w:pPr>
      <w:r>
        <w:t xml:space="preserve">My dedication to this mission is non-negotiable. When I swore my oath in 2016, I pledged to "serve with honor, protect the vulnerable, and uphold justice"—a commitment amplified by my lived experience as a native of Mexico City who witnessed the 1985 earthquake rescue efforts as a child. This scholarship represents more than academic advancement; it is an investment in making Mexico City safer for the next generation of residents—whether they are students at UNAM's Coyoacán campus, vendors in Mercado Jamaica, or families navigating daily commutes through congested streets. I have attached my service record, letters of recommendation from my commanding officer (Captain Elena Morales) and community leaders from Colonia del Valle, along with a detailed research proposal for your review.</w:t>
      </w:r>
    </w:p>
    <w:p>
      <w:pPr>
        <w:pStyle w:val="BodyText"/>
      </w:pPr>
      <w:r>
        <w:t xml:space="preserve">As we stand at a pivotal moment for Mexico City's security future, I am confident this scholarship will empower me to become the kind of Police Officer who doesn't just respond to crises but actively shapes safer communities. Thank you for considering this Scholarship Application Letter with the urgency it deserves. I welcome any opportunity to discuss how my vision for evidence-based policing can strengthen Mexico City’s public safety legacy.</w:t>
      </w:r>
    </w:p>
    <w:p>
      <w:pPr>
        <w:pStyle w:val="BodyText"/>
      </w:pPr>
      <w:r>
        <w:t xml:space="preserve">Sincerely,</w:t>
      </w:r>
    </w:p>
    <w:p>
      <w:pPr>
        <w:pStyle w:val="BodyText"/>
      </w:pPr>
      <w:r>
        <w:rPr>
          <w:bCs/>
          <w:b/>
        </w:rPr>
        <w:t xml:space="preserve">Coronel Javier Mendoza</w:t>
      </w:r>
    </w:p>
    <w:p>
      <w:pPr>
        <w:pStyle w:val="BodyText"/>
      </w:pPr>
      <w:r>
        <w:t xml:space="preserve">Police Officer, Federal Police Corps (Policía Federal)</w:t>
      </w:r>
    </w:p>
    <w:p>
      <w:pPr>
        <w:pStyle w:val="BodyText"/>
      </w:pPr>
      <w:r>
        <w:t xml:space="preserve">Badge #MX-7491 | Mexico City, Mexico</w:t>
      </w:r>
    </w:p>
    <w:p>
      <w:pPr>
        <w:pStyle w:val="BodyText"/>
      </w:pPr>
      <w:r>
        <w:rPr>
          <w:bCs/>
          <w:b/>
        </w:rPr>
        <w:t xml:space="preserve">Key Details for Committee Review:</w:t>
      </w:r>
    </w:p>
    <w:p>
      <w:pPr>
        <w:numPr>
          <w:ilvl w:val="0"/>
          <w:numId w:val="1001"/>
        </w:numPr>
        <w:pStyle w:val="Compact"/>
      </w:pPr>
      <w:r>
        <w:rPr>
          <w:bCs/>
          <w:b/>
        </w:rPr>
        <w:t xml:space="preserve">Scholarship Purpose:</w:t>
      </w:r>
      <w:r>
        <w:t xml:space="preserve"> </w:t>
      </w:r>
      <w:r>
        <w:t xml:space="preserve">Master's in Urban Security Management at UNAM (2024-2026)</w:t>
      </w:r>
    </w:p>
    <w:p>
      <w:pPr>
        <w:numPr>
          <w:ilvl w:val="0"/>
          <w:numId w:val="1001"/>
        </w:numPr>
        <w:pStyle w:val="Compact"/>
      </w:pPr>
      <w:r>
        <w:rPr>
          <w:bCs/>
          <w:b/>
        </w:rPr>
        <w:t xml:space="preserve">Mexico City Service Context:</w:t>
      </w:r>
      <w:r>
        <w:t xml:space="preserve"> </w:t>
      </w:r>
      <w:r>
        <w:t xml:space="preserve">Directly addresses security gaps in Mexico City's 55,000+ officer force serving 21 million residents</w:t>
      </w:r>
    </w:p>
    <w:p>
      <w:pPr>
        <w:numPr>
          <w:ilvl w:val="0"/>
          <w:numId w:val="1001"/>
        </w:numPr>
        <w:pStyle w:val="Compact"/>
      </w:pPr>
      <w:r>
        <w:rPr>
          <w:bCs/>
          <w:b/>
        </w:rPr>
        <w:t xml:space="preserve">Community Impact Plan:</w:t>
      </w:r>
      <w:r>
        <w:t xml:space="preserve"> </w:t>
      </w:r>
      <w:r>
        <w:t xml:space="preserve">Implementation of community safety coordinators and data transparency tools across Mexico City districts</w:t>
      </w:r>
    </w:p>
    <w:p>
      <w:pPr>
        <w:numPr>
          <w:ilvl w:val="0"/>
          <w:numId w:val="1001"/>
        </w:numPr>
        <w:pStyle w:val="Compact"/>
      </w:pPr>
      <w:r>
        <w:rPr>
          <w:bCs/>
          <w:b/>
        </w:rPr>
        <w:t xml:space="preserve">Unique Qualification:</w:t>
      </w:r>
      <w:r>
        <w:t xml:space="preserve"> </w:t>
      </w:r>
      <w:r>
        <w:t xml:space="preserve">First Police Officer in program history with hands-on experience in Mexico City's most complex security zones</w:t>
      </w:r>
    </w:p>
    <w:p>
      <w:pPr>
        <w:pStyle w:val="FirstParagraph"/>
      </w:pPr>
      <w:r>
        <w:t xml:space="preserve">*This Scholarship Application Letter reflects my commitment as a Police Officer to elevating public safety standards in Mexico Mexico City through academic excellence and community-centered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Mexico City</dc:title>
  <dc:creator/>
  <dc:language>en</dc:language>
  <cp:keywords/>
  <dcterms:created xsi:type="dcterms:W3CDTF">2026-07-24T11:07:47Z</dcterms:created>
  <dcterms:modified xsi:type="dcterms:W3CDTF">2026-07-24T11:07:47Z</dcterms:modified>
</cp:coreProperties>
</file>

<file path=docProps/custom.xml><?xml version="1.0" encoding="utf-8"?>
<Properties xmlns="http://schemas.openxmlformats.org/officeDocument/2006/custom-properties" xmlns:vt="http://schemas.openxmlformats.org/officeDocument/2006/docPropsVTypes"/>
</file>